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36A5D6D4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</w:t>
      </w:r>
      <w:r w:rsidR="0023555D">
        <w:rPr>
          <w:rFonts w:ascii="Arial" w:hAnsi="Arial" w:cs="Arial"/>
          <w:sz w:val="32"/>
          <w:szCs w:val="32"/>
          <w:u w:val="single"/>
        </w:rPr>
        <w:t>7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17B69BC0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  <w:r w:rsidR="0023555D">
              <w:rPr>
                <w:rFonts w:ascii="Arial Narrow" w:hAnsi="Arial Narrow" w:cs="Arial"/>
                <w:sz w:val="22"/>
                <w:szCs w:val="22"/>
              </w:rPr>
              <w:t>7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33F168D3" w:rsidR="00390004" w:rsidRPr="0023555D" w:rsidRDefault="0023555D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0"/>
              </w:rPr>
            </w:pPr>
            <w:r w:rsidRPr="0023555D">
              <w:rPr>
                <w:rFonts w:ascii="Arial Narrow" w:hAnsi="Arial Narrow"/>
                <w:sz w:val="20"/>
              </w:rPr>
              <w:t>THE APPOINTMENT OF A SERVICE PROVIDER FOR THE CONSTRUCTION OF 20 BNG HOUSES IN SANTA CENTER FOR THE SOL PLAATJE MUNICIPALITY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451AA6E3" w:rsidR="00390004" w:rsidRPr="00BA26A3" w:rsidRDefault="0023555D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LOME BUSINESS CENTRE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43C5F594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23555D">
              <w:rPr>
                <w:rFonts w:ascii="Arial Narrow" w:hAnsi="Arial Narrow" w:cs="Arial"/>
                <w:sz w:val="22"/>
                <w:szCs w:val="22"/>
              </w:rPr>
              <w:t>3 871 820.0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77528DD8" w:rsidR="00390004" w:rsidRDefault="001115BA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</w:t>
            </w:r>
            <w:r w:rsidR="0023555D">
              <w:rPr>
                <w:rFonts w:ascii="Arial Narrow" w:hAnsi="Arial Narrow" w:cs="Arial"/>
                <w:sz w:val="22"/>
                <w:szCs w:val="22"/>
              </w:rPr>
              <w:t>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1A677" w14:textId="77777777" w:rsidR="00587808" w:rsidRDefault="00587808">
      <w:r>
        <w:separator/>
      </w:r>
    </w:p>
  </w:endnote>
  <w:endnote w:type="continuationSeparator" w:id="0">
    <w:p w14:paraId="5A49B8BC" w14:textId="77777777" w:rsidR="00587808" w:rsidRDefault="0058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4BABF" w14:textId="77777777" w:rsidR="00587808" w:rsidRDefault="00587808">
      <w:r>
        <w:separator/>
      </w:r>
    </w:p>
  </w:footnote>
  <w:footnote w:type="continuationSeparator" w:id="0">
    <w:p w14:paraId="403A3D3B" w14:textId="77777777" w:rsidR="00587808" w:rsidRDefault="00587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87808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3</cp:revision>
  <cp:lastPrinted>2023-02-25T14:50:00Z</cp:lastPrinted>
  <dcterms:created xsi:type="dcterms:W3CDTF">2023-04-06T15:35:00Z</dcterms:created>
  <dcterms:modified xsi:type="dcterms:W3CDTF">2023-04-0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